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D1015" w14:textId="6CA8585C" w:rsidR="003D2052" w:rsidRDefault="00DE0CD3" w:rsidP="00DE0CD3">
      <w:pPr>
        <w:jc w:val="center"/>
        <w:rPr>
          <w:b/>
          <w:bCs/>
        </w:rPr>
      </w:pPr>
      <w:r>
        <w:rPr>
          <w:b/>
          <w:bCs/>
        </w:rPr>
        <w:t>SE 422X: Individual Assignment 2</w:t>
      </w:r>
    </w:p>
    <w:p w14:paraId="1152AFF2" w14:textId="3D958160" w:rsidR="00DE0CD3" w:rsidRDefault="00DE0CD3" w:rsidP="00DE0CD3">
      <w:pPr>
        <w:jc w:val="center"/>
      </w:pPr>
      <w:r>
        <w:t>Charles Yang</w:t>
      </w:r>
    </w:p>
    <w:p w14:paraId="2B91166B" w14:textId="7AACF3AF" w:rsidR="00DE0CD3" w:rsidRDefault="00DE0CD3" w:rsidP="00DE0CD3">
      <w:pPr>
        <w:rPr>
          <w:u w:val="single"/>
        </w:rPr>
      </w:pPr>
      <w:r>
        <w:rPr>
          <w:u w:val="single"/>
        </w:rPr>
        <w:t>Summary</w:t>
      </w:r>
    </w:p>
    <w:p w14:paraId="580D692D" w14:textId="103D3E7F" w:rsidR="00DE0CD3" w:rsidRDefault="00DE0CD3" w:rsidP="00DE0CD3">
      <w:r>
        <w:t xml:space="preserve">In the official getting started tutorial, I learned all the basic features of Dockers. Additionally, I was able to get an overview of the fundamentals, such as images, containers, volumes, and networks. While I already have a strong understanding of images and containers, the rest of the tutorial was very helpful in navigating the more advanced features, such as container networking and docker compose. </w:t>
      </w:r>
      <w:r w:rsidR="00772C08">
        <w:t xml:space="preserve">I now know that docker compose is supposed to map steps for creating multi-container applications into a </w:t>
      </w:r>
      <w:proofErr w:type="spellStart"/>
      <w:r w:rsidR="00772C08">
        <w:t>yaml</w:t>
      </w:r>
      <w:proofErr w:type="spellEnd"/>
      <w:r w:rsidR="00772C08">
        <w:t xml:space="preserve"> file.</w:t>
      </w:r>
      <w:r w:rsidR="00F92092">
        <w:t xml:space="preserve"> Finally, I was able to see the power of docker scan in identifying </w:t>
      </w:r>
      <w:proofErr w:type="gramStart"/>
      <w:r w:rsidR="00F92092">
        <w:t>vulnerabilities, and</w:t>
      </w:r>
      <w:proofErr w:type="gramEnd"/>
      <w:r w:rsidR="00F92092">
        <w:t xml:space="preserve"> will likely use </w:t>
      </w:r>
      <w:r w:rsidR="00D506CD">
        <w:t>it</w:t>
      </w:r>
      <w:r w:rsidR="00F92092">
        <w:t xml:space="preserve"> in the future.</w:t>
      </w:r>
    </w:p>
    <w:p w14:paraId="189351CD" w14:textId="606550EA" w:rsidR="002028B8" w:rsidRDefault="002028B8" w:rsidP="00DE0CD3">
      <w:pPr>
        <w:rPr>
          <w:u w:val="single"/>
        </w:rPr>
      </w:pPr>
      <w:r>
        <w:rPr>
          <w:u w:val="single"/>
        </w:rPr>
        <w:t>Part 1</w:t>
      </w:r>
    </w:p>
    <w:p w14:paraId="3EE586A7" w14:textId="7C6DA2DA" w:rsidR="002028B8" w:rsidRDefault="009260DC" w:rsidP="00DE0CD3">
      <w:pPr>
        <w:rPr>
          <w:u w:val="single"/>
        </w:rPr>
      </w:pPr>
      <w:r>
        <w:rPr>
          <w:noProof/>
          <w:u w:val="single"/>
        </w:rPr>
        <w:drawing>
          <wp:inline distT="0" distB="0" distL="0" distR="0" wp14:anchorId="150D7C7C" wp14:editId="416D5B1E">
            <wp:extent cx="5940425" cy="1984375"/>
            <wp:effectExtent l="0" t="0" r="3175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98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001B6E" w14:textId="4543391D" w:rsidR="002028B8" w:rsidRDefault="002028B8" w:rsidP="002028B8">
      <w:pPr>
        <w:rPr>
          <w:u w:val="single"/>
        </w:rPr>
      </w:pPr>
      <w:r>
        <w:rPr>
          <w:u w:val="single"/>
        </w:rPr>
        <w:t xml:space="preserve">Part </w:t>
      </w:r>
      <w:r>
        <w:rPr>
          <w:u w:val="single"/>
        </w:rPr>
        <w:t>2</w:t>
      </w:r>
    </w:p>
    <w:p w14:paraId="15D503D2" w14:textId="77777777" w:rsidR="009260DC" w:rsidRDefault="009260DC" w:rsidP="002028B8">
      <w:pPr>
        <w:rPr>
          <w:u w:val="single"/>
        </w:rPr>
      </w:pPr>
      <w:r>
        <w:rPr>
          <w:noProof/>
        </w:rPr>
        <w:drawing>
          <wp:inline distT="0" distB="0" distL="0" distR="0" wp14:anchorId="32A24292" wp14:editId="151ECCE9">
            <wp:extent cx="5943600" cy="2090420"/>
            <wp:effectExtent l="0" t="0" r="0" b="5080"/>
            <wp:docPr id="2" name="Picture 2" descr="Graphical user interface, text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9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70067" w14:textId="0013B203" w:rsidR="009260DC" w:rsidRDefault="009260DC" w:rsidP="002028B8">
      <w:pPr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3FD22A75" wp14:editId="6DA578AF">
            <wp:extent cx="5943600" cy="1751965"/>
            <wp:effectExtent l="0" t="0" r="0" b="635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B3AEAE" wp14:editId="4F4BCBA3">
            <wp:extent cx="5943600" cy="1952625"/>
            <wp:effectExtent l="0" t="0" r="0" b="9525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4C2B9" w14:textId="280048D6" w:rsidR="002028B8" w:rsidRDefault="002028B8" w:rsidP="002028B8">
      <w:pPr>
        <w:rPr>
          <w:u w:val="single"/>
        </w:rPr>
      </w:pPr>
      <w:r>
        <w:rPr>
          <w:u w:val="single"/>
        </w:rPr>
        <w:t xml:space="preserve">Part </w:t>
      </w:r>
      <w:r>
        <w:rPr>
          <w:u w:val="single"/>
        </w:rPr>
        <w:t>3</w:t>
      </w:r>
    </w:p>
    <w:p w14:paraId="5B4F0F25" w14:textId="37E4B83A" w:rsidR="002028B8" w:rsidRDefault="009260DC" w:rsidP="002028B8">
      <w:pPr>
        <w:rPr>
          <w:u w:val="single"/>
        </w:rPr>
      </w:pPr>
      <w:r>
        <w:rPr>
          <w:noProof/>
        </w:rPr>
        <w:drawing>
          <wp:inline distT="0" distB="0" distL="0" distR="0" wp14:anchorId="70D3E29C" wp14:editId="1CB71D1E">
            <wp:extent cx="5943600" cy="1831340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3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A98119" wp14:editId="0BE6224F">
            <wp:extent cx="5943600" cy="2218690"/>
            <wp:effectExtent l="0" t="0" r="0" b="0"/>
            <wp:docPr id="5" name="Picture 5" descr="Graphical user interface, text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3C9E31" w14:textId="641BA5C4" w:rsidR="002028B8" w:rsidRDefault="002028B8" w:rsidP="002028B8">
      <w:pPr>
        <w:rPr>
          <w:u w:val="single"/>
        </w:rPr>
      </w:pPr>
      <w:r>
        <w:rPr>
          <w:u w:val="single"/>
        </w:rPr>
        <w:lastRenderedPageBreak/>
        <w:t xml:space="preserve">Part </w:t>
      </w:r>
      <w:r>
        <w:rPr>
          <w:u w:val="single"/>
        </w:rPr>
        <w:t>4</w:t>
      </w:r>
    </w:p>
    <w:p w14:paraId="148D8C07" w14:textId="5D2FFB28" w:rsidR="002028B8" w:rsidRDefault="009260DC" w:rsidP="002028B8">
      <w:pPr>
        <w:rPr>
          <w:u w:val="single"/>
        </w:rPr>
      </w:pPr>
      <w:r>
        <w:rPr>
          <w:noProof/>
        </w:rPr>
        <w:drawing>
          <wp:inline distT="0" distB="0" distL="0" distR="0" wp14:anchorId="4F119293" wp14:editId="25947027">
            <wp:extent cx="5943600" cy="3777615"/>
            <wp:effectExtent l="0" t="0" r="0" b="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B4556" w14:textId="5B581A0E" w:rsidR="002028B8" w:rsidRDefault="002028B8" w:rsidP="002028B8">
      <w:pPr>
        <w:rPr>
          <w:u w:val="single"/>
        </w:rPr>
      </w:pPr>
      <w:r>
        <w:rPr>
          <w:u w:val="single"/>
        </w:rPr>
        <w:t xml:space="preserve">Part </w:t>
      </w:r>
      <w:r>
        <w:rPr>
          <w:u w:val="single"/>
        </w:rPr>
        <w:t>5</w:t>
      </w:r>
    </w:p>
    <w:p w14:paraId="2B7FBF53" w14:textId="5358ECE9" w:rsidR="002028B8" w:rsidRDefault="009260DC" w:rsidP="002028B8">
      <w:pPr>
        <w:rPr>
          <w:u w:val="single"/>
        </w:rPr>
      </w:pPr>
      <w:r>
        <w:rPr>
          <w:noProof/>
        </w:rPr>
        <w:drawing>
          <wp:inline distT="0" distB="0" distL="0" distR="0" wp14:anchorId="2C544F3A" wp14:editId="33BC215E">
            <wp:extent cx="5943600" cy="2193290"/>
            <wp:effectExtent l="0" t="0" r="0" b="0"/>
            <wp:docPr id="14" name="Picture 14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 scree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9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703EA9" wp14:editId="27A2E987">
            <wp:extent cx="5255895" cy="1280160"/>
            <wp:effectExtent l="0" t="0" r="1905" b="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95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220A406" wp14:editId="14EF5C13">
            <wp:extent cx="5943600" cy="912495"/>
            <wp:effectExtent l="0" t="0" r="0" b="190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2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4150B8" wp14:editId="00E4007F">
            <wp:extent cx="5943600" cy="1515110"/>
            <wp:effectExtent l="0" t="0" r="0" b="889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1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C29B2E" wp14:editId="09AE81DD">
            <wp:extent cx="5943600" cy="2382520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8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C8029B" wp14:editId="153A8F69">
            <wp:extent cx="5943600" cy="854075"/>
            <wp:effectExtent l="0" t="0" r="0" b="3175"/>
            <wp:docPr id="9" name="Picture 9" descr="Background pattern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Background pattern, rectang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5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18FEC8" wp14:editId="4FCA5477">
            <wp:extent cx="5885815" cy="2804160"/>
            <wp:effectExtent l="0" t="0" r="63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5815" cy="280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F1D66" w14:textId="77777777" w:rsidR="009260DC" w:rsidRDefault="009260DC" w:rsidP="002028B8">
      <w:pPr>
        <w:rPr>
          <w:u w:val="single"/>
        </w:rPr>
      </w:pPr>
    </w:p>
    <w:p w14:paraId="147D57A6" w14:textId="77777777" w:rsidR="009260DC" w:rsidRDefault="009260DC" w:rsidP="002028B8">
      <w:pPr>
        <w:rPr>
          <w:u w:val="single"/>
        </w:rPr>
      </w:pPr>
    </w:p>
    <w:p w14:paraId="172D1EF7" w14:textId="77777777" w:rsidR="009260DC" w:rsidRDefault="009260DC" w:rsidP="002028B8">
      <w:pPr>
        <w:rPr>
          <w:u w:val="single"/>
        </w:rPr>
      </w:pPr>
    </w:p>
    <w:p w14:paraId="427339D2" w14:textId="77777777" w:rsidR="009260DC" w:rsidRDefault="009260DC" w:rsidP="002028B8">
      <w:pPr>
        <w:rPr>
          <w:u w:val="single"/>
        </w:rPr>
      </w:pPr>
    </w:p>
    <w:p w14:paraId="52999206" w14:textId="77777777" w:rsidR="009260DC" w:rsidRDefault="009260DC" w:rsidP="002028B8">
      <w:pPr>
        <w:rPr>
          <w:u w:val="single"/>
        </w:rPr>
      </w:pPr>
    </w:p>
    <w:p w14:paraId="21A801FA" w14:textId="77777777" w:rsidR="009260DC" w:rsidRDefault="009260DC" w:rsidP="002028B8">
      <w:pPr>
        <w:rPr>
          <w:u w:val="single"/>
        </w:rPr>
      </w:pPr>
    </w:p>
    <w:p w14:paraId="234FFEFD" w14:textId="77777777" w:rsidR="009260DC" w:rsidRDefault="009260DC" w:rsidP="002028B8">
      <w:pPr>
        <w:rPr>
          <w:u w:val="single"/>
        </w:rPr>
      </w:pPr>
    </w:p>
    <w:p w14:paraId="4F62621D" w14:textId="77777777" w:rsidR="009260DC" w:rsidRDefault="009260DC" w:rsidP="002028B8">
      <w:pPr>
        <w:rPr>
          <w:u w:val="single"/>
        </w:rPr>
      </w:pPr>
    </w:p>
    <w:p w14:paraId="10BBA36E" w14:textId="77777777" w:rsidR="009260DC" w:rsidRDefault="009260DC" w:rsidP="002028B8">
      <w:pPr>
        <w:rPr>
          <w:u w:val="single"/>
        </w:rPr>
      </w:pPr>
    </w:p>
    <w:p w14:paraId="15387BE0" w14:textId="77777777" w:rsidR="009260DC" w:rsidRDefault="009260DC" w:rsidP="002028B8">
      <w:pPr>
        <w:rPr>
          <w:u w:val="single"/>
        </w:rPr>
      </w:pPr>
    </w:p>
    <w:p w14:paraId="7A6F8189" w14:textId="77777777" w:rsidR="009260DC" w:rsidRDefault="009260DC" w:rsidP="002028B8">
      <w:pPr>
        <w:rPr>
          <w:u w:val="single"/>
        </w:rPr>
      </w:pPr>
    </w:p>
    <w:p w14:paraId="2383F296" w14:textId="77777777" w:rsidR="009260DC" w:rsidRDefault="009260DC" w:rsidP="002028B8">
      <w:pPr>
        <w:rPr>
          <w:u w:val="single"/>
        </w:rPr>
      </w:pPr>
    </w:p>
    <w:p w14:paraId="0AD8EC09" w14:textId="77777777" w:rsidR="009260DC" w:rsidRDefault="009260DC" w:rsidP="002028B8">
      <w:pPr>
        <w:rPr>
          <w:u w:val="single"/>
        </w:rPr>
      </w:pPr>
    </w:p>
    <w:p w14:paraId="24FB579A" w14:textId="77777777" w:rsidR="009260DC" w:rsidRDefault="009260DC" w:rsidP="002028B8">
      <w:pPr>
        <w:rPr>
          <w:u w:val="single"/>
        </w:rPr>
      </w:pPr>
    </w:p>
    <w:p w14:paraId="4DE71978" w14:textId="77777777" w:rsidR="009260DC" w:rsidRDefault="009260DC" w:rsidP="002028B8">
      <w:pPr>
        <w:rPr>
          <w:u w:val="single"/>
        </w:rPr>
      </w:pPr>
    </w:p>
    <w:p w14:paraId="217BF429" w14:textId="595C8855" w:rsidR="002028B8" w:rsidRDefault="002028B8" w:rsidP="002028B8">
      <w:pPr>
        <w:rPr>
          <w:u w:val="single"/>
        </w:rPr>
      </w:pPr>
      <w:r>
        <w:rPr>
          <w:u w:val="single"/>
        </w:rPr>
        <w:lastRenderedPageBreak/>
        <w:t xml:space="preserve">Part </w:t>
      </w:r>
      <w:r>
        <w:rPr>
          <w:u w:val="single"/>
        </w:rPr>
        <w:t>6</w:t>
      </w:r>
    </w:p>
    <w:p w14:paraId="2B529626" w14:textId="469D780E" w:rsidR="002028B8" w:rsidRDefault="009260DC" w:rsidP="002028B8">
      <w:pPr>
        <w:rPr>
          <w:u w:val="single"/>
        </w:rPr>
      </w:pPr>
      <w:r>
        <w:rPr>
          <w:noProof/>
        </w:rPr>
        <w:drawing>
          <wp:inline distT="0" distB="0" distL="0" distR="0" wp14:anchorId="4F287999" wp14:editId="039001B0">
            <wp:extent cx="5943600" cy="3420745"/>
            <wp:effectExtent l="0" t="0" r="0" b="8255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CDD1A0" wp14:editId="3EA6ABA9">
            <wp:extent cx="5943600" cy="1863090"/>
            <wp:effectExtent l="0" t="0" r="0" b="3810"/>
            <wp:docPr id="15" name="Picture 15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3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8A91D" w14:textId="77777777" w:rsidR="00C25BB1" w:rsidRDefault="00C25BB1" w:rsidP="002028B8">
      <w:pPr>
        <w:rPr>
          <w:u w:val="single"/>
        </w:rPr>
      </w:pPr>
    </w:p>
    <w:p w14:paraId="2CADD39E" w14:textId="77777777" w:rsidR="00C25BB1" w:rsidRDefault="00C25BB1" w:rsidP="002028B8">
      <w:pPr>
        <w:rPr>
          <w:u w:val="single"/>
        </w:rPr>
      </w:pPr>
    </w:p>
    <w:p w14:paraId="35C9D852" w14:textId="77777777" w:rsidR="00C25BB1" w:rsidRDefault="00C25BB1" w:rsidP="002028B8">
      <w:pPr>
        <w:rPr>
          <w:u w:val="single"/>
        </w:rPr>
      </w:pPr>
    </w:p>
    <w:p w14:paraId="1615050B" w14:textId="77777777" w:rsidR="00C25BB1" w:rsidRDefault="00C25BB1" w:rsidP="002028B8">
      <w:pPr>
        <w:rPr>
          <w:u w:val="single"/>
        </w:rPr>
      </w:pPr>
    </w:p>
    <w:p w14:paraId="27F3A7AA" w14:textId="77777777" w:rsidR="00C25BB1" w:rsidRDefault="00C25BB1" w:rsidP="002028B8">
      <w:pPr>
        <w:rPr>
          <w:u w:val="single"/>
        </w:rPr>
      </w:pPr>
    </w:p>
    <w:p w14:paraId="7E746DDC" w14:textId="77777777" w:rsidR="00C25BB1" w:rsidRDefault="00C25BB1" w:rsidP="002028B8">
      <w:pPr>
        <w:rPr>
          <w:u w:val="single"/>
        </w:rPr>
      </w:pPr>
    </w:p>
    <w:p w14:paraId="5CD95CFE" w14:textId="77777777" w:rsidR="00C25BB1" w:rsidRDefault="00C25BB1" w:rsidP="002028B8">
      <w:pPr>
        <w:rPr>
          <w:u w:val="single"/>
        </w:rPr>
      </w:pPr>
    </w:p>
    <w:p w14:paraId="128D5DEC" w14:textId="77777777" w:rsidR="00C25BB1" w:rsidRDefault="00C25BB1" w:rsidP="002028B8">
      <w:pPr>
        <w:rPr>
          <w:u w:val="single"/>
        </w:rPr>
      </w:pPr>
    </w:p>
    <w:p w14:paraId="6EEC0478" w14:textId="77777777" w:rsidR="00C25BB1" w:rsidRDefault="00C25BB1" w:rsidP="002028B8">
      <w:pPr>
        <w:rPr>
          <w:u w:val="single"/>
        </w:rPr>
      </w:pPr>
    </w:p>
    <w:p w14:paraId="7D0AC4C4" w14:textId="5458D4E4" w:rsidR="002028B8" w:rsidRDefault="002028B8" w:rsidP="002028B8">
      <w:pPr>
        <w:rPr>
          <w:u w:val="single"/>
        </w:rPr>
      </w:pPr>
      <w:r>
        <w:rPr>
          <w:u w:val="single"/>
        </w:rPr>
        <w:lastRenderedPageBreak/>
        <w:t xml:space="preserve">Part </w:t>
      </w:r>
      <w:r>
        <w:rPr>
          <w:u w:val="single"/>
        </w:rPr>
        <w:t>7</w:t>
      </w:r>
    </w:p>
    <w:p w14:paraId="212B92A9" w14:textId="042B95F6" w:rsidR="002028B8" w:rsidRDefault="009260DC" w:rsidP="002028B8">
      <w:pPr>
        <w:rPr>
          <w:u w:val="single"/>
        </w:rPr>
      </w:pPr>
      <w:r>
        <w:rPr>
          <w:noProof/>
        </w:rPr>
        <w:drawing>
          <wp:inline distT="0" distB="0" distL="0" distR="0" wp14:anchorId="68507AF0" wp14:editId="08DF9389">
            <wp:extent cx="5943600" cy="1337945"/>
            <wp:effectExtent l="0" t="0" r="0" b="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37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893708" wp14:editId="5B464D26">
            <wp:extent cx="5229225" cy="2898775"/>
            <wp:effectExtent l="0" t="0" r="9525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289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51112B0" wp14:editId="58666848">
            <wp:extent cx="5283200" cy="2898775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89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06A940" wp14:editId="453ED35B">
            <wp:extent cx="5943600" cy="4236085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36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C5C73D" w14:textId="77777777" w:rsidR="00D302C4" w:rsidRDefault="00D302C4" w:rsidP="002028B8">
      <w:pPr>
        <w:rPr>
          <w:u w:val="single"/>
        </w:rPr>
      </w:pPr>
    </w:p>
    <w:p w14:paraId="7DEF76CC" w14:textId="77777777" w:rsidR="00D302C4" w:rsidRDefault="00D302C4" w:rsidP="002028B8">
      <w:pPr>
        <w:rPr>
          <w:u w:val="single"/>
        </w:rPr>
      </w:pPr>
    </w:p>
    <w:p w14:paraId="27475866" w14:textId="77777777" w:rsidR="00D302C4" w:rsidRDefault="00D302C4" w:rsidP="002028B8">
      <w:pPr>
        <w:rPr>
          <w:u w:val="single"/>
        </w:rPr>
      </w:pPr>
    </w:p>
    <w:p w14:paraId="5E460697" w14:textId="36A5618B" w:rsidR="002028B8" w:rsidRDefault="002028B8" w:rsidP="002028B8">
      <w:pPr>
        <w:rPr>
          <w:u w:val="single"/>
        </w:rPr>
      </w:pPr>
      <w:r>
        <w:rPr>
          <w:u w:val="single"/>
        </w:rPr>
        <w:lastRenderedPageBreak/>
        <w:t xml:space="preserve">Part </w:t>
      </w:r>
      <w:r>
        <w:rPr>
          <w:u w:val="single"/>
        </w:rPr>
        <w:t>8</w:t>
      </w:r>
    </w:p>
    <w:p w14:paraId="019BD3D0" w14:textId="225BB014" w:rsidR="00E64C5C" w:rsidRDefault="00E64C5C" w:rsidP="002028B8">
      <w:pPr>
        <w:rPr>
          <w:u w:val="single"/>
        </w:rPr>
      </w:pPr>
      <w:r>
        <w:rPr>
          <w:noProof/>
        </w:rPr>
        <w:drawing>
          <wp:inline distT="0" distB="0" distL="0" distR="0" wp14:anchorId="327EAC42" wp14:editId="40A33445">
            <wp:extent cx="3697756" cy="4422987"/>
            <wp:effectExtent l="0" t="0" r="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056" cy="4426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B3479" w14:textId="6BBDCDFD" w:rsidR="009260DC" w:rsidRDefault="009260DC" w:rsidP="002028B8">
      <w:pPr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088CEB6E" wp14:editId="6B9462F6">
            <wp:extent cx="5943600" cy="4145915"/>
            <wp:effectExtent l="0" t="0" r="0" b="6985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307E41" wp14:editId="2C181D02">
            <wp:extent cx="5943600" cy="2521585"/>
            <wp:effectExtent l="0" t="0" r="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2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684C4B" wp14:editId="43F9CFD2">
            <wp:extent cx="5283200" cy="1266825"/>
            <wp:effectExtent l="0" t="0" r="0" b="9525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D24525" w14:textId="3D9AD070" w:rsidR="002028B8" w:rsidRDefault="002028B8" w:rsidP="002028B8">
      <w:pPr>
        <w:rPr>
          <w:u w:val="single"/>
        </w:rPr>
      </w:pPr>
      <w:r>
        <w:rPr>
          <w:u w:val="single"/>
        </w:rPr>
        <w:lastRenderedPageBreak/>
        <w:t xml:space="preserve">Part </w:t>
      </w:r>
      <w:r>
        <w:rPr>
          <w:u w:val="single"/>
        </w:rPr>
        <w:t>9</w:t>
      </w:r>
    </w:p>
    <w:p w14:paraId="6FB38676" w14:textId="02562374" w:rsidR="002028B8" w:rsidRDefault="009260DC" w:rsidP="002028B8">
      <w:pPr>
        <w:rPr>
          <w:u w:val="single"/>
        </w:rPr>
      </w:pPr>
      <w:r>
        <w:rPr>
          <w:noProof/>
        </w:rPr>
        <w:drawing>
          <wp:inline distT="0" distB="0" distL="0" distR="0" wp14:anchorId="5A9012AF" wp14:editId="5E01B3A8">
            <wp:extent cx="5943600" cy="2426335"/>
            <wp:effectExtent l="0" t="0" r="0" b="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26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29AC19" wp14:editId="066AC0BB">
            <wp:extent cx="5418455" cy="5493385"/>
            <wp:effectExtent l="0" t="0" r="0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8455" cy="549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BC23D5" wp14:editId="5CA2D680">
            <wp:extent cx="5943600" cy="5875655"/>
            <wp:effectExtent l="0" t="0" r="0" b="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7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5B779AC" wp14:editId="0FEE321C">
            <wp:extent cx="5943600" cy="2670810"/>
            <wp:effectExtent l="0" t="0" r="0" b="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0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410B6" w14:textId="77777777" w:rsidR="002028B8" w:rsidRPr="002028B8" w:rsidRDefault="002028B8" w:rsidP="00DE0CD3">
      <w:pPr>
        <w:rPr>
          <w:u w:val="single"/>
        </w:rPr>
      </w:pPr>
    </w:p>
    <w:sectPr w:rsidR="002028B8" w:rsidRPr="002028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TIzMzUxMDAxszBS0lEKTi0uzszPAykwrAUAOItnLSwAAAA="/>
  </w:docVars>
  <w:rsids>
    <w:rsidRoot w:val="005E603D"/>
    <w:rsid w:val="002028B8"/>
    <w:rsid w:val="003D2052"/>
    <w:rsid w:val="005E603D"/>
    <w:rsid w:val="00772C08"/>
    <w:rsid w:val="009260DC"/>
    <w:rsid w:val="00C25BB1"/>
    <w:rsid w:val="00D302C4"/>
    <w:rsid w:val="00D506CD"/>
    <w:rsid w:val="00DE0CD3"/>
    <w:rsid w:val="00E64C5C"/>
    <w:rsid w:val="00F92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4B365"/>
  <w15:chartTrackingRefBased/>
  <w15:docId w15:val="{6480DAD2-A45F-4910-95DE-A3683D9FE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28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8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3</Pages>
  <Words>123</Words>
  <Characters>705</Characters>
  <Application>Microsoft Office Word</Application>
  <DocSecurity>0</DocSecurity>
  <Lines>5</Lines>
  <Paragraphs>1</Paragraphs>
  <ScaleCrop>false</ScaleCrop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ang</dc:creator>
  <cp:keywords/>
  <dc:description/>
  <cp:lastModifiedBy>Charles Yang</cp:lastModifiedBy>
  <cp:revision>10</cp:revision>
  <dcterms:created xsi:type="dcterms:W3CDTF">2022-03-25T03:31:00Z</dcterms:created>
  <dcterms:modified xsi:type="dcterms:W3CDTF">2022-03-25T03:39:00Z</dcterms:modified>
</cp:coreProperties>
</file>